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internship-application-letter"/>
    <w:p>
      <w:pPr>
        <w:pStyle w:val="Heading1"/>
      </w:pPr>
      <w:r>
        <w:t xml:space="preserve">Internship Application Letter</w:t>
      </w:r>
    </w:p>
    <w:p>
      <w:pPr>
        <w:pStyle w:val="FirstParagraph"/>
      </w:pPr>
      <w:r>
        <w:t xml:space="preserve">Special Education Teacher Position | India New Delhi</w:t>
      </w:r>
    </w:p>
    <w:bookmarkEnd w:id="20"/>
    <w:p>
      <w:pPr>
        <w:pStyle w:val="BodyText"/>
      </w:pPr>
      <w:r>
        <w:t xml:space="preserve">Your Name</w:t>
      </w:r>
      <w:r>
        <w:br/>
      </w:r>
      <w:r>
        <w:t xml:space="preserve">Your Address</w:t>
      </w:r>
      <w:r>
        <w:br/>
      </w:r>
      <w:r>
        <w:t xml:space="preserve">City, State, Postal Code</w:t>
      </w:r>
      <w:r>
        <w:br/>
      </w:r>
      <w:r>
        <w:t xml:space="preserve">Email Address</w:t>
      </w:r>
      <w:r>
        <w:br/>
      </w:r>
      <w:r>
        <w:t xml:space="preserve">Phone Number</w:t>
      </w:r>
    </w:p>
    <w:p>
      <w:pPr>
        <w:pStyle w:val="BodyText"/>
      </w:pPr>
      <w:r>
        <w:t xml:space="preserve">Date: October 26, 2023</w:t>
      </w:r>
    </w:p>
    <w:p>
      <w:pPr>
        <w:pStyle w:val="BodyText"/>
      </w:pPr>
      <w:r>
        <w:t xml:space="preserve">Hiring Committee</w:t>
      </w:r>
      <w:r>
        <w:br/>
      </w:r>
      <w:r>
        <w:t xml:space="preserve">[Organization Name]</w:t>
      </w:r>
      <w:r>
        <w:br/>
      </w:r>
      <w:r>
        <w:t xml:space="preserve">[Organization Address]</w:t>
      </w:r>
      <w:r>
        <w:br/>
      </w:r>
      <w:r>
        <w:t xml:space="preserve">New Delhi, India</w:t>
      </w:r>
      <w:r>
        <w:br/>
      </w:r>
      <w:r>
        <w:br/>
      </w:r>
    </w:p>
    <w:p>
      <w:pPr>
        <w:pStyle w:val="BodyText"/>
      </w:pPr>
      <w:r>
        <w:t xml:space="preserve">Subject: Internship Application for Special Education Teacher Position</w:t>
      </w:r>
    </w:p>
    <w:p>
      <w:pPr>
        <w:pStyle w:val="BodyText"/>
      </w:pPr>
      <w:r>
        <w:t xml:space="preserve">Dear Hiring Committee,</w:t>
      </w:r>
    </w:p>
    <w:p>
      <w:pPr>
        <w:pStyle w:val="BodyText"/>
      </w:pPr>
      <w:r>
        <w:t xml:space="preserve">I am writing with profound enthusiasm to express my earnest interest in the Special Education Teacher Internship position at your esteemed institution in New Delhi, as advertised on the National Institute of Early Childhood Education portal. With a Bachelor's degree in Special Education from Lady Shri Ram College, Delhi University (2021-2023), and hands-on experience working with children with diverse learning needs across Delhi's urban and semi-rural communities, I am confident in my ability to contribute meaningfully to your mission of inclusive education. This</w:t>
      </w:r>
      <w:r>
        <w:t xml:space="preserve"> </w:t>
      </w:r>
      <w:r>
        <w:rPr>
          <w:bCs/>
          <w:b/>
        </w:rPr>
        <w:t xml:space="preserve">Internship Application Letter</w:t>
      </w:r>
      <w:r>
        <w:t xml:space="preserve"> </w:t>
      </w:r>
      <w:r>
        <w:t xml:space="preserve">represents not just a professional opportunity, but a deeply personal commitment to transforming educational access for India's most vulnerable learners.</w:t>
      </w:r>
    </w:p>
    <w:p>
      <w:pPr>
        <w:pStyle w:val="BodyText"/>
      </w:pPr>
      <w:r>
        <w:t xml:space="preserve">In my academic journey at Delhi University, I specialized in autism spectrum disorders and learning disabilities within the Indian context. My thesis, "Barriers to Inclusive Education for Children with Intellectual Disabilities in Delhi-NCR," involved fieldwork across 12 schools and NGOs like Childline (Delhi) and Sneh Ashram. I discovered that 87% of children with disabilities in New Delhi's government schools lack individualized education plans (IEPs) due to severe resource constraints – a statistic that fuels my professional resolve. During my practicum at Shri Ram Centre for Special Education in South Delhi, I developed and implemented sensory-based learning modules for 15 neurodiverse children aged 6-10, resulting in a measurable 34% improvement in classroom engagement metrics per the school's assessment framework. This experience taught me that effective special education in</w:t>
      </w:r>
      <w:r>
        <w:t xml:space="preserve"> </w:t>
      </w:r>
      <w:r>
        <w:rPr>
          <w:bCs/>
          <w:b/>
        </w:rPr>
        <w:t xml:space="preserve">India New Delhi</w:t>
      </w:r>
      <w:r>
        <w:t xml:space="preserve"> </w:t>
      </w:r>
      <w:r>
        <w:t xml:space="preserve">requires blending global best practices with hyperlocal understanding of cultural nuances.</w:t>
      </w:r>
    </w:p>
    <w:p>
      <w:pPr>
        <w:pStyle w:val="BodyText"/>
      </w:pPr>
      <w:r>
        <w:t xml:space="preserve">My internship at Prerna Foundation, an NGO working with children from marginalized communities in East Delhi, profoundly shaped my approach. I collaborated with community health workers to identify children with undiagnosed dyslexia in government schools near Seelampur and developed low-cost literacy tools using locally available materials like recycled paper and clay. We conducted 18 parent workshops addressing cultural misconceptions about disabilities – a critical challenge in Indian communities where conditions like Down syndrome are often stigmatized as "karmic punishment." This work directly aligns with the Rights of Persons with Disabilities Act (RPWD), 2016, which mandates inclusive education as a fundamental right. I became acutely aware that successful</w:t>
      </w:r>
      <w:r>
        <w:t xml:space="preserve"> </w:t>
      </w:r>
      <w:r>
        <w:rPr>
          <w:bCs/>
          <w:b/>
        </w:rPr>
        <w:t xml:space="preserve">Special Education Teacher</w:t>
      </w:r>
      <w:r>
        <w:t xml:space="preserve"> </w:t>
      </w:r>
      <w:r>
        <w:t xml:space="preserve">practice in New Delhi must navigate complex intersections of poverty, cultural beliefs, and governmental policies like Samagra Shiksha.</w:t>
      </w:r>
    </w:p>
    <w:p>
      <w:pPr>
        <w:pStyle w:val="BodyText"/>
      </w:pPr>
      <w:r>
        <w:t xml:space="preserve">The unique context of special education in</w:t>
      </w:r>
      <w:r>
        <w:t xml:space="preserve"> </w:t>
      </w:r>
      <w:r>
        <w:rPr>
          <w:bCs/>
          <w:b/>
        </w:rPr>
        <w:t xml:space="preserve">India New Delhi</w:t>
      </w:r>
      <w:r>
        <w:t xml:space="preserve"> </w:t>
      </w:r>
      <w:r>
        <w:t xml:space="preserve">demands professionals who understand both systemic challenges and grassroots possibilities. I have studied how the Delhi government's recent initiative – "Special Education Zones" targeting 50 underprivileged districts – creates unprecedented opportunities for innovative practitioners. My fluency in Hindi (mother tongue), English, and basic Punjabi allows me to communicate effectively with diverse families, a critical skill when working with children from migrant labor communities in East Delhi or the National Capital Territory's tribal populations. I have also completed certification in "Assistive Technology for Indian Classrooms" through the National Centre for Promotion of Employment for Disabled People (NCPEDP), where I learned to adapt devices like voice synthesizers and adapted writing tools within India's resource-constrained educational environment.</w:t>
      </w:r>
    </w:p>
    <w:p>
      <w:pPr>
        <w:pStyle w:val="BodyText"/>
      </w:pPr>
      <w:r>
        <w:t xml:space="preserve">What excites me about this internship opportunity at your organization is your pioneering work with technology-enhanced learning. Your recent project "Digital Learning for Children with Cerebral Palsy" using low-cost tablets aligns perfectly with my interest in accessible ed-tech solutions. I propose to contribute by: (1) Developing bilingual (Hindi/English) digital activity kits for children with speech impairments; (2) Training teaching assistants in trauma-informed practices while considering India's cultural context; and (3) Creating parent resource guides addressing common concerns like "Will my child get a job after school?" – questions deeply rooted in Indian societal values.</w:t>
      </w:r>
    </w:p>
    <w:p>
      <w:pPr>
        <w:pStyle w:val="BodyText"/>
      </w:pPr>
      <w:r>
        <w:t xml:space="preserve">My understanding of the Indian special education landscape goes beyond academic knowledge. I volunteered for three months at Delhi's Government School No. 27, where I observed how teachers with no special education training manage classrooms of 45+ students including children with autism, visual impairments, and dyspraxia. This reinforced my conviction that systemic change requires trained interns who can bridge the gap between policy and classroom reality. In</w:t>
      </w:r>
      <w:r>
        <w:t xml:space="preserve"> </w:t>
      </w:r>
      <w:r>
        <w:rPr>
          <w:bCs/>
          <w:b/>
        </w:rPr>
        <w:t xml:space="preserve">India New Delhi</w:t>
      </w:r>
      <w:r>
        <w:t xml:space="preserve">, where only 2% of children with disabilities attend mainstream schools (as per NCERT data), every teacher's commitment becomes pivotal for national education goals under the NEP 2020 framework.</w:t>
      </w:r>
    </w:p>
    <w:p>
      <w:pPr>
        <w:pStyle w:val="BodyText"/>
      </w:pPr>
      <w:r>
        <w:t xml:space="preserve">I am particularly drawn to your organization's community-centered approach, exemplified by your partnership with Delhi Urban Arts Commission to integrate special needs students into public art programs. This resonates with my belief that inclusion must extend beyond academics – it requires changing societal attitudes through visible, creative engagement. As a young professional who has navigated the challenges of being a woman from a modest background pursuing special education in New Delhi, I bring not just skills but deep empathy for marginalized learners.</w:t>
      </w:r>
    </w:p>
    <w:p>
      <w:pPr>
        <w:pStyle w:val="BodyText"/>
      </w:pPr>
      <w:r>
        <w:t xml:space="preserve">My resume details additional qualifications including: First Aid Certification (Indian Red Cross Society), experience creating low-cost adaptive tools using recyclables, and fluency in Indian Sign Language (ISL) at intermediate level. I have attached my portfolio showcasing lesson plans developed for diverse abilities under Indian curricular frameworks, including modifications for NCERT textbooks. I am prepared to commute daily from East Delhi (near Noida Extension Metro) to your New Delhi location without accommodation issues.</w:t>
      </w:r>
    </w:p>
    <w:p>
      <w:pPr>
        <w:pStyle w:val="BodyText"/>
      </w:pPr>
      <w:r>
        <w:t xml:space="preserve">I would be honored to discuss how my proactive approach and cultural fluency can support your team's vision. My academic training has equipped me with evidence-based strategies, while my community immersion in New Delhi's special education ecosystem has instilled practical wisdom essential for sustainable impact. I am eager to contribute to building a truly inclusive educational environment where every child in</w:t>
      </w:r>
      <w:r>
        <w:t xml:space="preserve"> </w:t>
      </w:r>
      <w:r>
        <w:rPr>
          <w:bCs/>
          <w:b/>
        </w:rPr>
        <w:t xml:space="preserve">India New Delhi</w:t>
      </w:r>
      <w:r>
        <w:t xml:space="preserve"> </w:t>
      </w:r>
      <w:r>
        <w:t xml:space="preserve">can thrive.</w:t>
      </w:r>
    </w:p>
    <w:p>
      <w:pPr>
        <w:pStyle w:val="BodyText"/>
      </w:pPr>
      <w:r>
        <w:t xml:space="preserve">Thank you for considering this</w:t>
      </w:r>
      <w:r>
        <w:t xml:space="preserve"> </w:t>
      </w:r>
      <w:r>
        <w:rPr>
          <w:bCs/>
          <w:b/>
        </w:rPr>
        <w:t xml:space="preserve">Internship Application Letter</w:t>
      </w:r>
      <w:r>
        <w:t xml:space="preserve">. I look forward to discussing how my passion for equitable education aligns with your organization's mission during an interview at your earliest convenience. I am available for a meeting next week and can be reached via email or phone as provided below.</w:t>
      </w:r>
    </w:p>
    <w:p>
      <w:pPr>
        <w:pStyle w:val="BodyText"/>
      </w:pPr>
      <w:r>
        <w:t xml:space="preserve">Sincerely,</w:t>
      </w:r>
      <w:r>
        <w:br/>
      </w:r>
      <w:r>
        <w:br/>
      </w:r>
      <w:r>
        <w:rPr>
          <w:bCs/>
          <w:b/>
        </w:rPr>
        <w:t xml:space="preserve">Your Full Name</w:t>
      </w:r>
      <w:r>
        <w:br/>
      </w:r>
      <w:r>
        <w:t xml:space="preserve">Special Education Internship Applic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cial Education Teacher</dc:title>
  <dc:creator/>
  <dc:language>en</dc:language>
  <cp:keywords/>
  <dcterms:created xsi:type="dcterms:W3CDTF">2026-07-24T04:47:14Z</dcterms:created>
  <dcterms:modified xsi:type="dcterms:W3CDTF">2026-07-24T04:47:14Z</dcterms:modified>
</cp:coreProperties>
</file>

<file path=docProps/custom.xml><?xml version="1.0" encoding="utf-8"?>
<Properties xmlns="http://schemas.openxmlformats.org/officeDocument/2006/custom-properties" xmlns:vt="http://schemas.openxmlformats.org/officeDocument/2006/docPropsVTypes"/>
</file>